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4DD40249" w:rsidR="00F45CF4" w:rsidRDefault="00FA3913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561B6" w14:paraId="2C6720DB" w14:textId="77777777" w:rsidTr="00E561B6">
        <w:tc>
          <w:tcPr>
            <w:tcW w:w="3192" w:type="dxa"/>
          </w:tcPr>
          <w:p w14:paraId="4B0BE55C" w14:textId="30D62965" w:rsidR="00E561B6" w:rsidRPr="00863FC9" w:rsidRDefault="00E561B6" w:rsidP="00E561B6">
            <w:pPr>
              <w:pStyle w:val="SourceCode"/>
              <w:jc w:val="both"/>
              <w:rPr>
                <w:rStyle w:val="OperatorTok"/>
                <w:b/>
                <w:color w:val="000000" w:themeColor="text1"/>
                <w:highlight w:val="yellow"/>
              </w:rPr>
            </w:pPr>
            <w:r w:rsidRPr="00863FC9">
              <w:rPr>
                <w:rStyle w:val="OperatorTok"/>
                <w:highlight w:val="yellow"/>
              </w:rPr>
              <w:t xml:space="preserve">     </w:t>
            </w:r>
            <w:r w:rsidRPr="00863FC9">
              <w:rPr>
                <w:rStyle w:val="OperatorTok"/>
                <w:b/>
                <w:color w:val="000000" w:themeColor="text1"/>
                <w:highlight w:val="yellow"/>
              </w:rPr>
              <w:t>Memory Phase</w:t>
            </w:r>
          </w:p>
        </w:tc>
        <w:tc>
          <w:tcPr>
            <w:tcW w:w="3192" w:type="dxa"/>
          </w:tcPr>
          <w:p w14:paraId="226AD144" w14:textId="25B2D355" w:rsidR="00E561B6" w:rsidRPr="00863FC9" w:rsidRDefault="00E561B6">
            <w:pPr>
              <w:pStyle w:val="SourceCode"/>
              <w:rPr>
                <w:rStyle w:val="OperatorTok"/>
                <w:b/>
                <w:color w:val="000000" w:themeColor="text1"/>
                <w:highlight w:val="yellow"/>
              </w:rPr>
            </w:pPr>
            <w:r w:rsidRPr="00863FC9">
              <w:rPr>
                <w:rStyle w:val="OperatorTok"/>
                <w:b/>
                <w:color w:val="000000" w:themeColor="text1"/>
                <w:highlight w:val="yellow"/>
              </w:rPr>
              <w:t xml:space="preserve">  Code/Execution Phase  </w:t>
            </w:r>
          </w:p>
        </w:tc>
        <w:tc>
          <w:tcPr>
            <w:tcW w:w="3192" w:type="dxa"/>
          </w:tcPr>
          <w:p w14:paraId="76EAE52F" w14:textId="779179AD" w:rsidR="00E561B6" w:rsidRPr="00863FC9" w:rsidRDefault="00E561B6">
            <w:pPr>
              <w:pStyle w:val="SourceCode"/>
              <w:rPr>
                <w:rStyle w:val="OperatorTok"/>
                <w:b/>
                <w:color w:val="000000" w:themeColor="text1"/>
                <w:highlight w:val="yellow"/>
              </w:rPr>
            </w:pPr>
            <w:r w:rsidRPr="00863FC9">
              <w:rPr>
                <w:rStyle w:val="OperatorTok"/>
                <w:highlight w:val="yellow"/>
              </w:rPr>
              <w:t xml:space="preserve">         </w:t>
            </w:r>
            <w:r w:rsidRPr="00863FC9">
              <w:rPr>
                <w:rStyle w:val="OperatorTok"/>
                <w:b/>
                <w:color w:val="000000" w:themeColor="text1"/>
                <w:highlight w:val="yellow"/>
              </w:rPr>
              <w:t xml:space="preserve">Output </w:t>
            </w:r>
          </w:p>
        </w:tc>
      </w:tr>
      <w:tr w:rsidR="00E561B6" w14:paraId="47957CD0" w14:textId="77777777" w:rsidTr="00E561B6">
        <w:tc>
          <w:tcPr>
            <w:tcW w:w="3192" w:type="dxa"/>
          </w:tcPr>
          <w:p w14:paraId="0B6430E0" w14:textId="4A972F01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v</w:t>
            </w:r>
            <w:r w:rsidR="00E561B6" w:rsidRPr="002F1210">
              <w:rPr>
                <w:rStyle w:val="OperatorTok"/>
                <w:color w:val="000000" w:themeColor="text1"/>
              </w:rPr>
              <w:t xml:space="preserve">ar </w:t>
            </w:r>
            <w:r w:rsidRPr="002F1210">
              <w:rPr>
                <w:rStyle w:val="OperatorTok"/>
                <w:color w:val="000000" w:themeColor="text1"/>
              </w:rPr>
              <w:t>a</w:t>
            </w:r>
            <w:r w:rsidR="00E561B6" w:rsidRPr="002F1210">
              <w:rPr>
                <w:rStyle w:val="OperatorTok"/>
                <w:color w:val="000000" w:themeColor="text1"/>
              </w:rPr>
              <w:t>:</w:t>
            </w:r>
            <w:r w:rsidRPr="002F1210">
              <w:rPr>
                <w:rStyle w:val="OperatorTok"/>
                <w:color w:val="000000" w:themeColor="text1"/>
              </w:rPr>
              <w:t xml:space="preserve"> undefined</w:t>
            </w:r>
          </w:p>
        </w:tc>
        <w:tc>
          <w:tcPr>
            <w:tcW w:w="3192" w:type="dxa"/>
          </w:tcPr>
          <w:p w14:paraId="1DB3C783" w14:textId="32EEB633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</w:t>
            </w:r>
            <w:r w:rsidR="00E561B6" w:rsidRPr="002F1210">
              <w:rPr>
                <w:rStyle w:val="OperatorTok"/>
                <w:color w:val="000000" w:themeColor="text1"/>
              </w:rPr>
              <w:t>Console.log(a)</w:t>
            </w:r>
          </w:p>
        </w:tc>
        <w:tc>
          <w:tcPr>
            <w:tcW w:w="3192" w:type="dxa"/>
          </w:tcPr>
          <w:p w14:paraId="14F9A0AB" w14:textId="0C720F9B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    undefined</w:t>
            </w:r>
          </w:p>
        </w:tc>
      </w:tr>
      <w:tr w:rsidR="00E561B6" w14:paraId="79C1B7FE" w14:textId="77777777" w:rsidTr="00E561B6">
        <w:tc>
          <w:tcPr>
            <w:tcW w:w="3192" w:type="dxa"/>
          </w:tcPr>
          <w:p w14:paraId="4CE21659" w14:textId="19209189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a is assigned</w:t>
            </w:r>
            <w:r w:rsidR="00F05EE3">
              <w:rPr>
                <w:rStyle w:val="OperatorTok"/>
                <w:color w:val="000000" w:themeColor="text1"/>
              </w:rPr>
              <w:t xml:space="preserve"> as</w:t>
            </w:r>
            <w:r w:rsidRPr="002F1210">
              <w:rPr>
                <w:rStyle w:val="OperatorTok"/>
                <w:color w:val="000000" w:themeColor="text1"/>
              </w:rPr>
              <w:t xml:space="preserve"> 10</w:t>
            </w:r>
          </w:p>
        </w:tc>
        <w:tc>
          <w:tcPr>
            <w:tcW w:w="3192" w:type="dxa"/>
          </w:tcPr>
          <w:p w14:paraId="1880258F" w14:textId="5517B7B9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  var a</w:t>
            </w:r>
            <w:r w:rsidR="00BB4B17">
              <w:rPr>
                <w:rStyle w:val="OperatorTok"/>
                <w:color w:val="000000" w:themeColor="text1"/>
              </w:rPr>
              <w:t xml:space="preserve"> </w:t>
            </w:r>
            <w:r w:rsidRPr="002F1210">
              <w:rPr>
                <w:rStyle w:val="OperatorTok"/>
                <w:color w:val="000000" w:themeColor="text1"/>
              </w:rPr>
              <w:t>=</w:t>
            </w:r>
            <w:r w:rsidR="00BB4B17">
              <w:rPr>
                <w:rStyle w:val="OperatorTok"/>
                <w:color w:val="000000" w:themeColor="text1"/>
              </w:rPr>
              <w:t xml:space="preserve"> </w:t>
            </w:r>
            <w:r w:rsidRPr="002F1210">
              <w:rPr>
                <w:rStyle w:val="OperatorTok"/>
                <w:color w:val="000000" w:themeColor="text1"/>
              </w:rPr>
              <w:t>10;</w:t>
            </w:r>
          </w:p>
        </w:tc>
        <w:tc>
          <w:tcPr>
            <w:tcW w:w="3192" w:type="dxa"/>
          </w:tcPr>
          <w:p w14:paraId="072D8E88" w14:textId="77777777" w:rsidR="00E561B6" w:rsidRPr="002F1210" w:rsidRDefault="00E561B6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E561B6" w14:paraId="66AB62AB" w14:textId="77777777" w:rsidTr="00E561B6">
        <w:tc>
          <w:tcPr>
            <w:tcW w:w="3192" w:type="dxa"/>
          </w:tcPr>
          <w:p w14:paraId="17BC7B25" w14:textId="77777777" w:rsidR="00E561B6" w:rsidRPr="002F1210" w:rsidRDefault="00E561B6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34CCF543" w14:textId="0F1DD823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Console.log(a);</w:t>
            </w:r>
          </w:p>
        </w:tc>
        <w:tc>
          <w:tcPr>
            <w:tcW w:w="3192" w:type="dxa"/>
          </w:tcPr>
          <w:p w14:paraId="35E9D55F" w14:textId="75569D9C" w:rsidR="00E561B6" w:rsidRPr="002F1210" w:rsidRDefault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       10</w:t>
            </w:r>
          </w:p>
        </w:tc>
      </w:tr>
      <w:tr w:rsidR="002F1210" w14:paraId="522DC355" w14:textId="77777777" w:rsidTr="00E561B6">
        <w:tc>
          <w:tcPr>
            <w:tcW w:w="3192" w:type="dxa"/>
          </w:tcPr>
          <w:p w14:paraId="57F52D0F" w14:textId="6D2E3F76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a </w:t>
            </w:r>
            <w:r w:rsidRPr="002F1210">
              <w:rPr>
                <w:rStyle w:val="OperatorTok"/>
                <w:color w:val="000000" w:themeColor="text1"/>
              </w:rPr>
              <w:t>is assigned</w:t>
            </w:r>
            <w:r w:rsidR="00F05EE3">
              <w:rPr>
                <w:rStyle w:val="OperatorTok"/>
                <w:color w:val="000000" w:themeColor="text1"/>
              </w:rPr>
              <w:t xml:space="preserve"> as</w:t>
            </w:r>
            <w:r w:rsidRPr="002F1210">
              <w:rPr>
                <w:rStyle w:val="OperatorTok"/>
                <w:color w:val="000000" w:themeColor="text1"/>
              </w:rPr>
              <w:t xml:space="preserve"> 2</w:t>
            </w:r>
            <w:r w:rsidRPr="002F1210">
              <w:rPr>
                <w:rStyle w:val="OperatorTok"/>
                <w:color w:val="000000" w:themeColor="text1"/>
              </w:rPr>
              <w:t>0</w:t>
            </w:r>
          </w:p>
        </w:tc>
        <w:tc>
          <w:tcPr>
            <w:tcW w:w="3192" w:type="dxa"/>
          </w:tcPr>
          <w:p w14:paraId="73CE8AB6" w14:textId="7EAF5FD7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    </w:t>
            </w:r>
            <w:r w:rsidR="00BB4B17">
              <w:rPr>
                <w:rStyle w:val="OperatorTok"/>
                <w:color w:val="000000" w:themeColor="text1"/>
              </w:rPr>
              <w:t xml:space="preserve">a </w:t>
            </w:r>
            <w:r w:rsidRPr="002F1210">
              <w:rPr>
                <w:rStyle w:val="OperatorTok"/>
                <w:color w:val="000000" w:themeColor="text1"/>
              </w:rPr>
              <w:t>=</w:t>
            </w:r>
            <w:r w:rsidR="00BB4B17">
              <w:rPr>
                <w:rStyle w:val="OperatorTok"/>
                <w:color w:val="000000" w:themeColor="text1"/>
              </w:rPr>
              <w:t xml:space="preserve"> </w:t>
            </w:r>
            <w:r w:rsidRPr="002F1210">
              <w:rPr>
                <w:rStyle w:val="OperatorTok"/>
                <w:color w:val="000000" w:themeColor="text1"/>
              </w:rPr>
              <w:t>20;</w:t>
            </w:r>
          </w:p>
        </w:tc>
        <w:tc>
          <w:tcPr>
            <w:tcW w:w="3192" w:type="dxa"/>
          </w:tcPr>
          <w:p w14:paraId="55AC6865" w14:textId="77777777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2F1210" w14:paraId="4CB703D3" w14:textId="77777777" w:rsidTr="00E561B6">
        <w:tc>
          <w:tcPr>
            <w:tcW w:w="3192" w:type="dxa"/>
          </w:tcPr>
          <w:p w14:paraId="40AB6926" w14:textId="77777777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0AEDA568" w14:textId="00FD6850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</w:t>
            </w:r>
            <w:r w:rsidRPr="002F1210">
              <w:rPr>
                <w:rStyle w:val="OperatorTok"/>
                <w:color w:val="000000" w:themeColor="text1"/>
              </w:rPr>
              <w:t>Console.log(a);</w:t>
            </w:r>
          </w:p>
        </w:tc>
        <w:tc>
          <w:tcPr>
            <w:tcW w:w="3192" w:type="dxa"/>
          </w:tcPr>
          <w:p w14:paraId="59EF4F03" w14:textId="7579808A" w:rsidR="002F1210" w:rsidRPr="002F1210" w:rsidRDefault="002F1210" w:rsidP="002F1210">
            <w:pPr>
              <w:pStyle w:val="SourceCode"/>
              <w:rPr>
                <w:rStyle w:val="OperatorTok"/>
                <w:color w:val="000000" w:themeColor="text1"/>
              </w:rPr>
            </w:pPr>
            <w:r w:rsidRPr="002F1210">
              <w:rPr>
                <w:rStyle w:val="OperatorTok"/>
                <w:color w:val="000000" w:themeColor="text1"/>
              </w:rPr>
              <w:t xml:space="preserve">           20</w:t>
            </w:r>
          </w:p>
        </w:tc>
      </w:tr>
    </w:tbl>
    <w:p w14:paraId="59689C69" w14:textId="77777777" w:rsidR="00E561B6" w:rsidRDefault="00E561B6">
      <w:pPr>
        <w:pStyle w:val="SourceCode"/>
        <w:rPr>
          <w:rStyle w:val="OperatorTok"/>
        </w:rPr>
      </w:pPr>
    </w:p>
    <w:p w14:paraId="7FB2E5CF" w14:textId="77777777" w:rsidR="00863FC9" w:rsidRDefault="00863FC9">
      <w:pPr>
        <w:pStyle w:val="SourceCode"/>
        <w:rPr>
          <w:rStyle w:val="OperatorTok"/>
        </w:rPr>
      </w:pPr>
    </w:p>
    <w:p w14:paraId="32455746" w14:textId="77777777" w:rsidR="00863FC9" w:rsidRDefault="00863FC9">
      <w:pPr>
        <w:pStyle w:val="SourceCode"/>
        <w:rPr>
          <w:rStyle w:val="OperatorTok"/>
        </w:rPr>
      </w:pPr>
    </w:p>
    <w:p w14:paraId="5D8EA3E7" w14:textId="4035AB7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5D01EFD8" w14:textId="77777777" w:rsidR="00863FC9" w:rsidRDefault="00863FC9">
      <w:pPr>
        <w:pStyle w:val="SourceCode"/>
        <w:rPr>
          <w:rStyle w:val="BuiltInTok"/>
        </w:rPr>
      </w:pPr>
    </w:p>
    <w:p w14:paraId="7806CDC3" w14:textId="77777777" w:rsidR="00863FC9" w:rsidRDefault="00863FC9">
      <w:pPr>
        <w:pStyle w:val="SourceCode"/>
        <w:rPr>
          <w:rStyle w:val="BuiltInTok"/>
        </w:rPr>
      </w:pPr>
    </w:p>
    <w:p w14:paraId="312187F3" w14:textId="14EC16DC" w:rsidR="00F45CF4" w:rsidRDefault="00FA3913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1210" w14:paraId="5E6832AF" w14:textId="77777777" w:rsidTr="002F1210">
        <w:tc>
          <w:tcPr>
            <w:tcW w:w="3192" w:type="dxa"/>
          </w:tcPr>
          <w:p w14:paraId="558B956D" w14:textId="0B50B387" w:rsidR="002F1210" w:rsidRPr="00457E9B" w:rsidRDefault="002F1210" w:rsidP="002F1210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>Memory Phase</w:t>
            </w:r>
          </w:p>
        </w:tc>
        <w:tc>
          <w:tcPr>
            <w:tcW w:w="3192" w:type="dxa"/>
          </w:tcPr>
          <w:p w14:paraId="66F06BEF" w14:textId="32040B40" w:rsidR="002F1210" w:rsidRPr="00457E9B" w:rsidRDefault="002F1210" w:rsidP="002F1210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  Code/Execution Phase  </w:t>
            </w:r>
          </w:p>
        </w:tc>
        <w:tc>
          <w:tcPr>
            <w:tcW w:w="3192" w:type="dxa"/>
          </w:tcPr>
          <w:p w14:paraId="30699AE6" w14:textId="60305B7B" w:rsidR="002F1210" w:rsidRPr="00457E9B" w:rsidRDefault="002F1210" w:rsidP="002F1210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Output </w:t>
            </w:r>
          </w:p>
        </w:tc>
      </w:tr>
      <w:tr w:rsidR="009F4E41" w14:paraId="77955BDE" w14:textId="77777777" w:rsidTr="002F1210">
        <w:tc>
          <w:tcPr>
            <w:tcW w:w="3192" w:type="dxa"/>
          </w:tcPr>
          <w:p w14:paraId="5E6D4834" w14:textId="09F6072A" w:rsidR="009F4E41" w:rsidRPr="00BB4B17" w:rsidRDefault="009F4E41" w:rsidP="009F4E41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var </w:t>
            </w:r>
            <w:r w:rsidRPr="00BB4B17">
              <w:rPr>
                <w:rStyle w:val="OperatorTok"/>
                <w:color w:val="000000" w:themeColor="text1"/>
              </w:rPr>
              <w:t>b</w:t>
            </w:r>
            <w:r w:rsidRPr="00BB4B17">
              <w:rPr>
                <w:rStyle w:val="OperatorTok"/>
                <w:color w:val="000000" w:themeColor="text1"/>
              </w:rPr>
              <w:t>: undefined</w:t>
            </w:r>
          </w:p>
        </w:tc>
        <w:tc>
          <w:tcPr>
            <w:tcW w:w="3192" w:type="dxa"/>
          </w:tcPr>
          <w:p w14:paraId="2177CA8F" w14:textId="6473112B" w:rsidR="009F4E41" w:rsidRPr="00BB4B17" w:rsidRDefault="009F4E41" w:rsidP="009F4E41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</w:t>
            </w:r>
            <w:r w:rsidRPr="00BB4B17">
              <w:rPr>
                <w:rStyle w:val="OperatorTok"/>
                <w:color w:val="000000" w:themeColor="text1"/>
              </w:rPr>
              <w:t>Console.</w:t>
            </w:r>
            <w:r w:rsidRPr="00BB4B17">
              <w:rPr>
                <w:rStyle w:val="OperatorTok"/>
                <w:color w:val="000000" w:themeColor="text1"/>
              </w:rPr>
              <w:t>log(b</w:t>
            </w:r>
            <w:r w:rsidRPr="00BB4B17">
              <w:rPr>
                <w:rStyle w:val="OperatorTok"/>
                <w:color w:val="000000" w:themeColor="text1"/>
              </w:rPr>
              <w:t>);</w:t>
            </w:r>
          </w:p>
        </w:tc>
        <w:tc>
          <w:tcPr>
            <w:tcW w:w="3192" w:type="dxa"/>
          </w:tcPr>
          <w:p w14:paraId="0BA2975C" w14:textId="479D25B2" w:rsidR="009F4E41" w:rsidRPr="00BB4B17" w:rsidRDefault="00376ECF" w:rsidP="009F4E41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</w:t>
            </w:r>
            <w:r w:rsidRPr="00BB4B17">
              <w:rPr>
                <w:rStyle w:val="OperatorTok"/>
                <w:color w:val="000000" w:themeColor="text1"/>
              </w:rPr>
              <w:t>undefined</w:t>
            </w:r>
          </w:p>
        </w:tc>
      </w:tr>
      <w:tr w:rsidR="00376ECF" w14:paraId="24F19BEC" w14:textId="77777777" w:rsidTr="002F1210">
        <w:tc>
          <w:tcPr>
            <w:tcW w:w="3192" w:type="dxa"/>
          </w:tcPr>
          <w:p w14:paraId="37F23D60" w14:textId="7180DC66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</w:t>
            </w:r>
            <w:r w:rsidRPr="00BB4B17">
              <w:rPr>
                <w:rStyle w:val="OperatorTok"/>
                <w:color w:val="000000" w:themeColor="text1"/>
              </w:rPr>
              <w:t>b</w:t>
            </w:r>
            <w:r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is assigned</w:t>
            </w:r>
            <w:r w:rsidR="00F05EE3">
              <w:rPr>
                <w:rStyle w:val="OperatorTok"/>
                <w:color w:val="000000" w:themeColor="text1"/>
              </w:rPr>
              <w:t xml:space="preserve"> as</w:t>
            </w:r>
            <w:r w:rsidRPr="00BB4B17">
              <w:rPr>
                <w:rStyle w:val="OperatorTok"/>
                <w:color w:val="000000" w:themeColor="text1"/>
              </w:rPr>
              <w:t xml:space="preserve"> 5</w:t>
            </w:r>
          </w:p>
        </w:tc>
        <w:tc>
          <w:tcPr>
            <w:tcW w:w="3192" w:type="dxa"/>
          </w:tcPr>
          <w:p w14:paraId="63294ABD" w14:textId="03CFCA42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</w:t>
            </w:r>
            <w:r w:rsidRPr="00BB4B17">
              <w:rPr>
                <w:rStyle w:val="OperatorTok"/>
                <w:color w:val="000000" w:themeColor="text1"/>
              </w:rPr>
              <w:t xml:space="preserve">var </w:t>
            </w:r>
            <w:r w:rsidRPr="00BB4B17">
              <w:rPr>
                <w:rStyle w:val="OperatorTok"/>
                <w:color w:val="000000" w:themeColor="text1"/>
              </w:rPr>
              <w:t>b</w:t>
            </w:r>
            <w:r w:rsidR="00BB4B17"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=</w:t>
            </w:r>
            <w:r w:rsidR="00BB4B17"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5</w:t>
            </w:r>
            <w:r w:rsidRPr="00BB4B17">
              <w:rPr>
                <w:rStyle w:val="OperatorTok"/>
                <w:color w:val="000000" w:themeColor="text1"/>
              </w:rPr>
              <w:t>;</w:t>
            </w:r>
          </w:p>
        </w:tc>
        <w:tc>
          <w:tcPr>
            <w:tcW w:w="3192" w:type="dxa"/>
          </w:tcPr>
          <w:p w14:paraId="42251DB6" w14:textId="7777777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76ECF" w14:paraId="14676F84" w14:textId="77777777" w:rsidTr="002F1210">
        <w:tc>
          <w:tcPr>
            <w:tcW w:w="3192" w:type="dxa"/>
          </w:tcPr>
          <w:p w14:paraId="63F7672D" w14:textId="6D83254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b is assigned </w:t>
            </w:r>
            <w:r w:rsidRPr="00BB4B17">
              <w:rPr>
                <w:rStyle w:val="OperatorTok"/>
                <w:color w:val="000000" w:themeColor="text1"/>
              </w:rPr>
              <w:t>1</w:t>
            </w:r>
            <w:r w:rsidRPr="00BB4B17">
              <w:rPr>
                <w:rStyle w:val="OperatorTok"/>
                <w:color w:val="000000" w:themeColor="text1"/>
              </w:rPr>
              <w:t>5</w:t>
            </w:r>
          </w:p>
        </w:tc>
        <w:tc>
          <w:tcPr>
            <w:tcW w:w="3192" w:type="dxa"/>
          </w:tcPr>
          <w:p w14:paraId="253E1D44" w14:textId="6A3DFAB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var b</w:t>
            </w:r>
            <w:r w:rsidR="00BB4B17"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=</w:t>
            </w:r>
            <w:r w:rsidR="00BB4B17"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1</w:t>
            </w:r>
            <w:r w:rsidRPr="00BB4B17">
              <w:rPr>
                <w:rStyle w:val="OperatorTok"/>
                <w:color w:val="000000" w:themeColor="text1"/>
              </w:rPr>
              <w:t>5;</w:t>
            </w:r>
          </w:p>
        </w:tc>
        <w:tc>
          <w:tcPr>
            <w:tcW w:w="3192" w:type="dxa"/>
          </w:tcPr>
          <w:p w14:paraId="5AF56D1A" w14:textId="4333CE62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  </w:t>
            </w:r>
          </w:p>
        </w:tc>
      </w:tr>
      <w:tr w:rsidR="00376ECF" w14:paraId="699D8DD5" w14:textId="77777777" w:rsidTr="002F1210">
        <w:tc>
          <w:tcPr>
            <w:tcW w:w="3192" w:type="dxa"/>
          </w:tcPr>
          <w:p w14:paraId="5F2DD219" w14:textId="7777777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7BE1FD4B" w14:textId="55E90836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Console.log(b);</w:t>
            </w:r>
          </w:p>
        </w:tc>
        <w:tc>
          <w:tcPr>
            <w:tcW w:w="3192" w:type="dxa"/>
          </w:tcPr>
          <w:p w14:paraId="27BF1BE3" w14:textId="6D146A0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   15</w:t>
            </w:r>
          </w:p>
        </w:tc>
      </w:tr>
      <w:tr w:rsidR="00376ECF" w14:paraId="0BA7D667" w14:textId="77777777" w:rsidTr="002F1210">
        <w:tc>
          <w:tcPr>
            <w:tcW w:w="3192" w:type="dxa"/>
          </w:tcPr>
          <w:p w14:paraId="6829D258" w14:textId="3224E020" w:rsidR="00376ECF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color w:val="000000" w:themeColor="text1"/>
              </w:rPr>
              <w:t xml:space="preserve">           </w:t>
            </w:r>
            <w:r w:rsidRPr="00BB4B17">
              <w:rPr>
                <w:rStyle w:val="OperatorTok"/>
                <w:color w:val="000000" w:themeColor="text1"/>
              </w:rPr>
              <w:t>b = 15 + 5</w:t>
            </w:r>
          </w:p>
          <w:p w14:paraId="44C98A2B" w14:textId="77777777" w:rsidR="00BB4B17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b = 20</w:t>
            </w:r>
          </w:p>
          <w:p w14:paraId="5C571153" w14:textId="32DCFC53" w:rsidR="00BB4B17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</w:t>
            </w:r>
            <w:r w:rsidRPr="00BB4B17">
              <w:rPr>
                <w:rStyle w:val="OperatorTok"/>
                <w:color w:val="000000" w:themeColor="text1"/>
              </w:rPr>
              <w:t>b is assigned</w:t>
            </w:r>
            <w:r w:rsidR="00F05EE3">
              <w:rPr>
                <w:rStyle w:val="OperatorTok"/>
                <w:color w:val="000000" w:themeColor="text1"/>
              </w:rPr>
              <w:t xml:space="preserve"> as</w:t>
            </w:r>
            <w:r w:rsidRPr="00BB4B17">
              <w:rPr>
                <w:rStyle w:val="OperatorTok"/>
                <w:color w:val="000000" w:themeColor="text1"/>
              </w:rPr>
              <w:t xml:space="preserve"> </w:t>
            </w:r>
            <w:r w:rsidRPr="00BB4B17">
              <w:rPr>
                <w:rStyle w:val="OperatorTok"/>
                <w:color w:val="000000" w:themeColor="text1"/>
              </w:rPr>
              <w:t>20</w:t>
            </w:r>
          </w:p>
        </w:tc>
        <w:tc>
          <w:tcPr>
            <w:tcW w:w="3192" w:type="dxa"/>
          </w:tcPr>
          <w:p w14:paraId="13407B0A" w14:textId="63414B8A" w:rsidR="00376ECF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</w:t>
            </w:r>
            <w:r w:rsidRPr="00BB4B17">
              <w:rPr>
                <w:rStyle w:val="NormalTok"/>
                <w:color w:val="000000" w:themeColor="text1"/>
              </w:rPr>
              <w:t xml:space="preserve">b </w:t>
            </w:r>
            <w:r w:rsidRPr="00BB4B17">
              <w:rPr>
                <w:rStyle w:val="OperatorTok"/>
                <w:color w:val="000000" w:themeColor="text1"/>
              </w:rPr>
              <w:t>=</w:t>
            </w:r>
            <w:r w:rsidRPr="00BB4B17">
              <w:rPr>
                <w:rStyle w:val="NormalTok"/>
                <w:color w:val="000000" w:themeColor="text1"/>
              </w:rPr>
              <w:t xml:space="preserve"> b </w:t>
            </w:r>
            <w:r w:rsidRPr="00BB4B17">
              <w:rPr>
                <w:rStyle w:val="OperatorTok"/>
                <w:color w:val="000000" w:themeColor="text1"/>
              </w:rPr>
              <w:t>+</w:t>
            </w:r>
            <w:r w:rsidRPr="00BB4B17">
              <w:rPr>
                <w:rStyle w:val="NormalTok"/>
                <w:color w:val="000000" w:themeColor="text1"/>
              </w:rPr>
              <w:t xml:space="preserve"> </w:t>
            </w:r>
            <w:r w:rsidRPr="00BB4B17">
              <w:rPr>
                <w:rStyle w:val="DecValTok"/>
                <w:color w:val="000000" w:themeColor="text1"/>
              </w:rPr>
              <w:t>5</w:t>
            </w:r>
            <w:r w:rsidRPr="00BB4B17">
              <w:rPr>
                <w:rStyle w:val="OperatorTok"/>
                <w:color w:val="000000" w:themeColor="text1"/>
              </w:rPr>
              <w:t>;</w:t>
            </w:r>
          </w:p>
        </w:tc>
        <w:tc>
          <w:tcPr>
            <w:tcW w:w="3192" w:type="dxa"/>
          </w:tcPr>
          <w:p w14:paraId="2BBCF8F7" w14:textId="7777777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76ECF" w14:paraId="1E238F65" w14:textId="77777777" w:rsidTr="002F1210">
        <w:tc>
          <w:tcPr>
            <w:tcW w:w="3192" w:type="dxa"/>
          </w:tcPr>
          <w:p w14:paraId="40D8E983" w14:textId="77777777" w:rsidR="00376ECF" w:rsidRPr="00BB4B17" w:rsidRDefault="00376ECF" w:rsidP="00376ECF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5C8313FD" w14:textId="217A0347" w:rsidR="00376ECF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Fonts w:ascii="Consolas" w:hAnsi="Consolas"/>
                <w:color w:val="000000" w:themeColor="text1"/>
                <w:sz w:val="22"/>
              </w:rPr>
              <w:t xml:space="preserve">    console.log(b);</w:t>
            </w:r>
          </w:p>
        </w:tc>
        <w:tc>
          <w:tcPr>
            <w:tcW w:w="3192" w:type="dxa"/>
          </w:tcPr>
          <w:p w14:paraId="2BA2C31A" w14:textId="43FCFDEC" w:rsidR="00376ECF" w:rsidRPr="00BB4B17" w:rsidRDefault="00BB4B17" w:rsidP="00376ECF">
            <w:pPr>
              <w:pStyle w:val="SourceCode"/>
              <w:rPr>
                <w:rStyle w:val="OperatorTok"/>
                <w:color w:val="000000" w:themeColor="text1"/>
              </w:rPr>
            </w:pPr>
            <w:r w:rsidRPr="00BB4B17">
              <w:rPr>
                <w:rStyle w:val="OperatorTok"/>
                <w:color w:val="000000" w:themeColor="text1"/>
              </w:rPr>
              <w:t xml:space="preserve">          20</w:t>
            </w:r>
          </w:p>
        </w:tc>
      </w:tr>
    </w:tbl>
    <w:p w14:paraId="6232977A" w14:textId="77777777" w:rsidR="002F1210" w:rsidRDefault="002F1210">
      <w:pPr>
        <w:pStyle w:val="SourceCode"/>
        <w:rPr>
          <w:rStyle w:val="OperatorTok"/>
        </w:rPr>
      </w:pPr>
    </w:p>
    <w:p w14:paraId="4ED470E6" w14:textId="77777777" w:rsidR="00863FC9" w:rsidRDefault="00863FC9">
      <w:pPr>
        <w:pStyle w:val="SourceCode"/>
        <w:rPr>
          <w:rStyle w:val="OperatorTok"/>
        </w:rPr>
      </w:pPr>
    </w:p>
    <w:p w14:paraId="4CA3334D" w14:textId="77777777" w:rsidR="00863FC9" w:rsidRDefault="00863FC9">
      <w:pPr>
        <w:pStyle w:val="SourceCode"/>
        <w:rPr>
          <w:rStyle w:val="OperatorTok"/>
        </w:rPr>
      </w:pPr>
    </w:p>
    <w:p w14:paraId="426C0E1A" w14:textId="46FC004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413A9E43" w14:textId="77777777" w:rsidR="00863FC9" w:rsidRDefault="00863FC9">
      <w:pPr>
        <w:pStyle w:val="SourceCode"/>
        <w:rPr>
          <w:rStyle w:val="BuiltInTok"/>
        </w:rPr>
      </w:pPr>
    </w:p>
    <w:p w14:paraId="6E6955C8" w14:textId="6AA233CA" w:rsidR="00F45CF4" w:rsidRDefault="00FA3913">
      <w:pPr>
        <w:pStyle w:val="SourceCode"/>
        <w:rPr>
          <w:rStyle w:val="OperatorTok"/>
        </w:r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3192"/>
        <w:gridCol w:w="3192"/>
        <w:gridCol w:w="3192"/>
      </w:tblGrid>
      <w:tr w:rsidR="00BB4B17" w14:paraId="3989D06B" w14:textId="77777777" w:rsidTr="00F05EE3">
        <w:tc>
          <w:tcPr>
            <w:tcW w:w="3192" w:type="dxa"/>
          </w:tcPr>
          <w:p w14:paraId="427A935B" w14:textId="0D514379" w:rsidR="00BB4B17" w:rsidRPr="00457E9B" w:rsidRDefault="00BB4B17" w:rsidP="00BB4B17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>Memory Phase</w:t>
            </w:r>
          </w:p>
        </w:tc>
        <w:tc>
          <w:tcPr>
            <w:tcW w:w="3192" w:type="dxa"/>
          </w:tcPr>
          <w:p w14:paraId="7373D0CA" w14:textId="019629AA" w:rsidR="00BB4B17" w:rsidRPr="00457E9B" w:rsidRDefault="00BB4B17" w:rsidP="00BB4B17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  Code/Execution Phase  </w:t>
            </w:r>
          </w:p>
        </w:tc>
        <w:tc>
          <w:tcPr>
            <w:tcW w:w="3192" w:type="dxa"/>
          </w:tcPr>
          <w:p w14:paraId="3D1DC135" w14:textId="78C914C7" w:rsidR="00BB4B17" w:rsidRPr="00457E9B" w:rsidRDefault="00BB4B17" w:rsidP="00BB4B17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Output </w:t>
            </w:r>
          </w:p>
        </w:tc>
      </w:tr>
      <w:tr w:rsidR="00F05EE3" w14:paraId="36C5798F" w14:textId="77777777" w:rsidTr="00F05EE3">
        <w:tc>
          <w:tcPr>
            <w:tcW w:w="3192" w:type="dxa"/>
          </w:tcPr>
          <w:p w14:paraId="770D5B41" w14:textId="0E5AC635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var c : undefined</w:t>
            </w:r>
          </w:p>
        </w:tc>
        <w:tc>
          <w:tcPr>
            <w:tcW w:w="3192" w:type="dxa"/>
          </w:tcPr>
          <w:p w14:paraId="5672CA44" w14:textId="7EB61BAF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 w:rsidRPr="00F05EE3">
              <w:rPr>
                <w:rFonts w:ascii="Consolas" w:hAnsi="Consolas"/>
                <w:color w:val="000000" w:themeColor="text1"/>
                <w:sz w:val="22"/>
              </w:rPr>
              <w:t>(c</w:t>
            </w:r>
            <w:r w:rsidRPr="00F05EE3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0CC68413" w14:textId="35BA6108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undefined</w:t>
            </w:r>
          </w:p>
        </w:tc>
      </w:tr>
      <w:tr w:rsidR="00F05EE3" w14:paraId="47AC964F" w14:textId="77777777" w:rsidTr="00F05EE3">
        <w:tc>
          <w:tcPr>
            <w:tcW w:w="3192" w:type="dxa"/>
          </w:tcPr>
          <w:p w14:paraId="50D546AE" w14:textId="541AF7D5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c</w:t>
            </w:r>
            <w:r w:rsidRPr="00F05EE3">
              <w:rPr>
                <w:rStyle w:val="OperatorTok"/>
                <w:color w:val="000000" w:themeColor="text1"/>
              </w:rPr>
              <w:t xml:space="preserve"> </w:t>
            </w:r>
            <w:r w:rsidRPr="00F05EE3">
              <w:rPr>
                <w:rStyle w:val="OperatorTok"/>
                <w:color w:val="000000" w:themeColor="text1"/>
              </w:rPr>
              <w:t>is assigned as 30</w:t>
            </w:r>
          </w:p>
        </w:tc>
        <w:tc>
          <w:tcPr>
            <w:tcW w:w="3192" w:type="dxa"/>
          </w:tcPr>
          <w:p w14:paraId="210551FC" w14:textId="66278AC3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 C = 30; </w:t>
            </w:r>
          </w:p>
        </w:tc>
        <w:tc>
          <w:tcPr>
            <w:tcW w:w="3192" w:type="dxa"/>
          </w:tcPr>
          <w:p w14:paraId="6427030B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F05EE3" w14:paraId="3C45A9D4" w14:textId="77777777" w:rsidTr="00F05EE3">
        <w:tc>
          <w:tcPr>
            <w:tcW w:w="3192" w:type="dxa"/>
          </w:tcPr>
          <w:p w14:paraId="430F4252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3B7013AA" w14:textId="488F9C65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 var c;</w:t>
            </w:r>
          </w:p>
        </w:tc>
        <w:tc>
          <w:tcPr>
            <w:tcW w:w="3192" w:type="dxa"/>
          </w:tcPr>
          <w:p w14:paraId="55AF2C5C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F05EE3" w14:paraId="50B5E880" w14:textId="77777777" w:rsidTr="00F05EE3">
        <w:tc>
          <w:tcPr>
            <w:tcW w:w="3192" w:type="dxa"/>
          </w:tcPr>
          <w:p w14:paraId="5790ECC7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6DD8620F" w14:textId="2C62FB3C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Fonts w:ascii="Consolas" w:hAnsi="Consolas"/>
                <w:color w:val="000000" w:themeColor="text1"/>
                <w:sz w:val="22"/>
              </w:rPr>
              <w:t xml:space="preserve">    console.log(c);</w:t>
            </w:r>
          </w:p>
        </w:tc>
        <w:tc>
          <w:tcPr>
            <w:tcW w:w="3192" w:type="dxa"/>
          </w:tcPr>
          <w:p w14:paraId="2136DC80" w14:textId="62F3F9C0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    30</w:t>
            </w:r>
          </w:p>
        </w:tc>
      </w:tr>
      <w:tr w:rsidR="00F05EE3" w14:paraId="014DBE60" w14:textId="77777777" w:rsidTr="00F05EE3">
        <w:tc>
          <w:tcPr>
            <w:tcW w:w="3192" w:type="dxa"/>
          </w:tcPr>
          <w:p w14:paraId="1A7DDFF0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C = 30 * 2</w:t>
            </w:r>
          </w:p>
          <w:p w14:paraId="75E9B147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C = 60</w:t>
            </w:r>
          </w:p>
          <w:p w14:paraId="6DA553B5" w14:textId="1A52C6C8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C is assigned as 60</w:t>
            </w:r>
          </w:p>
        </w:tc>
        <w:tc>
          <w:tcPr>
            <w:tcW w:w="3192" w:type="dxa"/>
          </w:tcPr>
          <w:p w14:paraId="7A894574" w14:textId="1C693B0A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C = c * 2</w:t>
            </w:r>
          </w:p>
        </w:tc>
        <w:tc>
          <w:tcPr>
            <w:tcW w:w="3192" w:type="dxa"/>
          </w:tcPr>
          <w:p w14:paraId="7F3A7955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F05EE3" w14:paraId="7C98A9B5" w14:textId="77777777" w:rsidTr="00F05EE3">
        <w:tc>
          <w:tcPr>
            <w:tcW w:w="3192" w:type="dxa"/>
          </w:tcPr>
          <w:p w14:paraId="1E8D0C2B" w14:textId="77777777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2418964E" w14:textId="097BBB6B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Fonts w:ascii="Consolas" w:hAnsi="Consolas"/>
                <w:color w:val="000000" w:themeColor="text1"/>
                <w:sz w:val="22"/>
              </w:rPr>
              <w:t xml:space="preserve">    console.log(c);</w:t>
            </w:r>
          </w:p>
        </w:tc>
        <w:tc>
          <w:tcPr>
            <w:tcW w:w="3192" w:type="dxa"/>
          </w:tcPr>
          <w:p w14:paraId="5E4AF4A8" w14:textId="69810BF5" w:rsidR="00F05EE3" w:rsidRPr="00F05EE3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F05EE3">
              <w:rPr>
                <w:rStyle w:val="OperatorTok"/>
                <w:color w:val="000000" w:themeColor="text1"/>
              </w:rPr>
              <w:t xml:space="preserve">          60</w:t>
            </w:r>
          </w:p>
        </w:tc>
      </w:tr>
    </w:tbl>
    <w:p w14:paraId="0C6259ED" w14:textId="77777777" w:rsidR="00BB4B17" w:rsidRDefault="00BB4B17">
      <w:pPr>
        <w:pStyle w:val="SourceCode"/>
        <w:rPr>
          <w:rStyle w:val="OperatorTok"/>
        </w:rPr>
      </w:pPr>
    </w:p>
    <w:p w14:paraId="4BD37339" w14:textId="77777777" w:rsidR="00863FC9" w:rsidRDefault="00863FC9">
      <w:pPr>
        <w:pStyle w:val="SourceCode"/>
        <w:rPr>
          <w:rStyle w:val="OperatorTok"/>
        </w:rPr>
      </w:pPr>
    </w:p>
    <w:p w14:paraId="093A7F2C" w14:textId="63FBBEC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11AB4006" w14:textId="77777777" w:rsidR="00863FC9" w:rsidRDefault="00863FC9">
      <w:pPr>
        <w:pStyle w:val="SourceCode"/>
        <w:rPr>
          <w:rStyle w:val="KeywordTok"/>
        </w:rPr>
      </w:pPr>
    </w:p>
    <w:p w14:paraId="5A0CD80F" w14:textId="09F83238" w:rsidR="00F45CF4" w:rsidRDefault="00FA3913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05EE3" w14:paraId="0ADE4845" w14:textId="77777777" w:rsidTr="00F05EE3">
        <w:tc>
          <w:tcPr>
            <w:tcW w:w="3192" w:type="dxa"/>
          </w:tcPr>
          <w:p w14:paraId="7A88E511" w14:textId="17E12018" w:rsidR="00F05EE3" w:rsidRPr="00457E9B" w:rsidRDefault="00F05EE3" w:rsidP="00F05EE3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>Memory Phase</w:t>
            </w:r>
          </w:p>
        </w:tc>
        <w:tc>
          <w:tcPr>
            <w:tcW w:w="3192" w:type="dxa"/>
          </w:tcPr>
          <w:p w14:paraId="70C8B2D0" w14:textId="3298F5F0" w:rsidR="00F05EE3" w:rsidRPr="00457E9B" w:rsidRDefault="00F05EE3" w:rsidP="00F05EE3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  Code/Execution Phase  </w:t>
            </w:r>
          </w:p>
        </w:tc>
        <w:tc>
          <w:tcPr>
            <w:tcW w:w="3192" w:type="dxa"/>
          </w:tcPr>
          <w:p w14:paraId="5E80B64B" w14:textId="311FBB06" w:rsidR="00F05EE3" w:rsidRPr="00457E9B" w:rsidRDefault="00F05EE3" w:rsidP="00F05EE3">
            <w:pPr>
              <w:pStyle w:val="SourceCode"/>
              <w:rPr>
                <w:rStyle w:val="OperatorTok"/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Output </w:t>
            </w:r>
          </w:p>
        </w:tc>
      </w:tr>
      <w:tr w:rsidR="00F05EE3" w14:paraId="45B0DE1F" w14:textId="77777777" w:rsidTr="00F05EE3">
        <w:tc>
          <w:tcPr>
            <w:tcW w:w="3192" w:type="dxa"/>
          </w:tcPr>
          <w:p w14:paraId="0C873D8F" w14:textId="5391F43C" w:rsidR="00F05EE3" w:rsidRPr="003A3F04" w:rsidRDefault="003A3F04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v</w:t>
            </w:r>
            <w:r w:rsidR="00F05EE3" w:rsidRPr="003A3F04">
              <w:rPr>
                <w:rStyle w:val="OperatorTok"/>
                <w:color w:val="000000" w:themeColor="text1"/>
              </w:rPr>
              <w:t xml:space="preserve">ar d = undefined        </w:t>
            </w:r>
          </w:p>
        </w:tc>
        <w:tc>
          <w:tcPr>
            <w:tcW w:w="3192" w:type="dxa"/>
          </w:tcPr>
          <w:p w14:paraId="3B515D28" w14:textId="455477B2" w:rsidR="00F05EE3" w:rsidRPr="003A3F04" w:rsidRDefault="003A3F04" w:rsidP="00F05EE3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 var d;</w:t>
            </w:r>
          </w:p>
        </w:tc>
        <w:tc>
          <w:tcPr>
            <w:tcW w:w="3192" w:type="dxa"/>
          </w:tcPr>
          <w:p w14:paraId="3B6FA8F0" w14:textId="77777777" w:rsidR="00F05EE3" w:rsidRPr="003A3F04" w:rsidRDefault="00F05EE3" w:rsidP="00F05EE3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A3F04" w14:paraId="3C208381" w14:textId="77777777" w:rsidTr="00F05EE3">
        <w:tc>
          <w:tcPr>
            <w:tcW w:w="3192" w:type="dxa"/>
          </w:tcPr>
          <w:p w14:paraId="2D462A6C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77D63EEF" w14:textId="4A7DF261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(d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71393E86" w14:textId="017D65DA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 undefined</w:t>
            </w:r>
          </w:p>
        </w:tc>
      </w:tr>
      <w:tr w:rsidR="003A3F04" w14:paraId="41C98448" w14:textId="77777777" w:rsidTr="00F05EE3">
        <w:tc>
          <w:tcPr>
            <w:tcW w:w="3192" w:type="dxa"/>
          </w:tcPr>
          <w:p w14:paraId="4661CA33" w14:textId="7214394D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d is assigned as 50</w:t>
            </w:r>
          </w:p>
        </w:tc>
        <w:tc>
          <w:tcPr>
            <w:tcW w:w="3192" w:type="dxa"/>
          </w:tcPr>
          <w:p w14:paraId="3096D44E" w14:textId="06EA7020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d = 50</w:t>
            </w:r>
          </w:p>
        </w:tc>
        <w:tc>
          <w:tcPr>
            <w:tcW w:w="3192" w:type="dxa"/>
          </w:tcPr>
          <w:p w14:paraId="255B7CA5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A3F04" w14:paraId="11AA384D" w14:textId="77777777" w:rsidTr="00F05EE3">
        <w:tc>
          <w:tcPr>
            <w:tcW w:w="3192" w:type="dxa"/>
          </w:tcPr>
          <w:p w14:paraId="6AE49CCA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5F5FDB08" w14:textId="7438B54B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(d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7B62A03D" w14:textId="3AEFBB43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    50</w:t>
            </w:r>
          </w:p>
        </w:tc>
      </w:tr>
      <w:tr w:rsidR="003A3F04" w14:paraId="5B68B79F" w14:textId="77777777" w:rsidTr="00F05EE3">
        <w:tc>
          <w:tcPr>
            <w:tcW w:w="3192" w:type="dxa"/>
          </w:tcPr>
          <w:p w14:paraId="0F0FD128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d = 50 + 10</w:t>
            </w:r>
          </w:p>
          <w:p w14:paraId="17426B83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d = 60</w:t>
            </w:r>
          </w:p>
          <w:p w14:paraId="4A3EAA6E" w14:textId="6F5AA95F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d is assigned as 60</w:t>
            </w:r>
          </w:p>
        </w:tc>
        <w:tc>
          <w:tcPr>
            <w:tcW w:w="3192" w:type="dxa"/>
          </w:tcPr>
          <w:p w14:paraId="611D0A3C" w14:textId="05390C62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d = d + 10</w:t>
            </w:r>
          </w:p>
        </w:tc>
        <w:tc>
          <w:tcPr>
            <w:tcW w:w="3192" w:type="dxa"/>
          </w:tcPr>
          <w:p w14:paraId="321E9C8E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A3F04" w14:paraId="7ED60F4E" w14:textId="77777777" w:rsidTr="00F05EE3">
        <w:tc>
          <w:tcPr>
            <w:tcW w:w="3192" w:type="dxa"/>
          </w:tcPr>
          <w:p w14:paraId="5B5925E7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060FF247" w14:textId="407D2549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(d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2CCE3BBA" w14:textId="57E88CEE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    60</w:t>
            </w:r>
          </w:p>
        </w:tc>
      </w:tr>
      <w:tr w:rsidR="003A3F04" w14:paraId="32DD00A5" w14:textId="77777777" w:rsidTr="00F05EE3">
        <w:tc>
          <w:tcPr>
            <w:tcW w:w="3192" w:type="dxa"/>
          </w:tcPr>
          <w:p w14:paraId="75162123" w14:textId="30C21519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d is assigned as 100</w:t>
            </w:r>
          </w:p>
        </w:tc>
        <w:tc>
          <w:tcPr>
            <w:tcW w:w="3192" w:type="dxa"/>
          </w:tcPr>
          <w:p w14:paraId="6D023B04" w14:textId="11DDCEB9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var d = 100;</w:t>
            </w:r>
          </w:p>
        </w:tc>
        <w:tc>
          <w:tcPr>
            <w:tcW w:w="3192" w:type="dxa"/>
          </w:tcPr>
          <w:p w14:paraId="099EF9AC" w14:textId="3AE2C896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</w:tr>
      <w:tr w:rsidR="003A3F04" w14:paraId="27639E46" w14:textId="77777777" w:rsidTr="00F05EE3">
        <w:tc>
          <w:tcPr>
            <w:tcW w:w="3192" w:type="dxa"/>
          </w:tcPr>
          <w:p w14:paraId="40FF2985" w14:textId="77777777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</w:p>
        </w:tc>
        <w:tc>
          <w:tcPr>
            <w:tcW w:w="3192" w:type="dxa"/>
          </w:tcPr>
          <w:p w14:paraId="17E89EC6" w14:textId="0BF8D745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(d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521FC208" w14:textId="5FF64E68" w:rsidR="003A3F04" w:rsidRPr="003A3F04" w:rsidRDefault="003A3F04" w:rsidP="003A3F04">
            <w:pPr>
              <w:pStyle w:val="SourceCode"/>
              <w:rPr>
                <w:rStyle w:val="OperatorTok"/>
                <w:color w:val="000000" w:themeColor="text1"/>
              </w:rPr>
            </w:pPr>
            <w:r w:rsidRPr="003A3F04">
              <w:rPr>
                <w:rStyle w:val="OperatorTok"/>
                <w:color w:val="000000" w:themeColor="text1"/>
              </w:rPr>
              <w:t xml:space="preserve">          100</w:t>
            </w:r>
          </w:p>
        </w:tc>
      </w:tr>
    </w:tbl>
    <w:p w14:paraId="29D0CE31" w14:textId="77777777" w:rsidR="00F05EE3" w:rsidRDefault="00F05EE3">
      <w:pPr>
        <w:pStyle w:val="SourceCode"/>
        <w:rPr>
          <w:rStyle w:val="OperatorTok"/>
        </w:rPr>
      </w:pPr>
    </w:p>
    <w:p w14:paraId="03F75762" w14:textId="77777777" w:rsidR="00863FC9" w:rsidRDefault="00863FC9">
      <w:pPr>
        <w:pStyle w:val="SourceCode"/>
        <w:rPr>
          <w:rStyle w:val="OperatorTok"/>
        </w:rPr>
      </w:pPr>
    </w:p>
    <w:p w14:paraId="493533BD" w14:textId="71C3EA10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67C7B9F4" w14:textId="77777777" w:rsidR="00863FC9" w:rsidRDefault="00863FC9">
      <w:pPr>
        <w:pStyle w:val="SourceCode"/>
        <w:rPr>
          <w:rStyle w:val="KeywordTok"/>
        </w:rPr>
      </w:pPr>
    </w:p>
    <w:p w14:paraId="4A33AC56" w14:textId="77777777" w:rsidR="00863FC9" w:rsidRDefault="00863FC9">
      <w:pPr>
        <w:pStyle w:val="SourceCode"/>
        <w:rPr>
          <w:rStyle w:val="KeywordTok"/>
        </w:rPr>
      </w:pPr>
    </w:p>
    <w:p w14:paraId="01423519" w14:textId="77777777" w:rsidR="00863FC9" w:rsidRDefault="00863FC9">
      <w:pPr>
        <w:pStyle w:val="SourceCode"/>
        <w:rPr>
          <w:rStyle w:val="KeywordTok"/>
        </w:rPr>
      </w:pPr>
    </w:p>
    <w:p w14:paraId="39C9A1C6" w14:textId="3B6733FD" w:rsidR="00F45CF4" w:rsidRDefault="00FA3913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A3F04" w14:paraId="442AFA11" w14:textId="77777777" w:rsidTr="003A3F04">
        <w:tc>
          <w:tcPr>
            <w:tcW w:w="3192" w:type="dxa"/>
          </w:tcPr>
          <w:p w14:paraId="74C7BE62" w14:textId="4490B11E" w:rsidR="003A3F04" w:rsidRPr="00457E9B" w:rsidRDefault="003A3F04" w:rsidP="003A3F04">
            <w:pPr>
              <w:pStyle w:val="SourceCode"/>
              <w:rPr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>Memory Phase</w:t>
            </w:r>
          </w:p>
        </w:tc>
        <w:tc>
          <w:tcPr>
            <w:tcW w:w="3192" w:type="dxa"/>
          </w:tcPr>
          <w:p w14:paraId="2DDFB162" w14:textId="7DE7AA28" w:rsidR="003A3F04" w:rsidRPr="00457E9B" w:rsidRDefault="003A3F04" w:rsidP="003A3F04">
            <w:pPr>
              <w:pStyle w:val="SourceCode"/>
              <w:rPr>
                <w:highlight w:val="yellow"/>
              </w:rPr>
            </w:pP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  Code/Execution Phase  </w:t>
            </w:r>
          </w:p>
        </w:tc>
        <w:tc>
          <w:tcPr>
            <w:tcW w:w="3192" w:type="dxa"/>
          </w:tcPr>
          <w:p w14:paraId="79A4D923" w14:textId="3B77ADB4" w:rsidR="003A3F04" w:rsidRPr="00457E9B" w:rsidRDefault="003A3F04" w:rsidP="003A3F04">
            <w:pPr>
              <w:pStyle w:val="SourceCode"/>
              <w:rPr>
                <w:highlight w:val="yellow"/>
              </w:rPr>
            </w:pPr>
            <w:r w:rsidRPr="00457E9B">
              <w:rPr>
                <w:rStyle w:val="OperatorTok"/>
                <w:highlight w:val="yellow"/>
              </w:rPr>
              <w:t xml:space="preserve">         </w:t>
            </w:r>
            <w:r w:rsidRPr="00457E9B">
              <w:rPr>
                <w:rStyle w:val="OperatorTok"/>
                <w:b/>
                <w:color w:val="000000" w:themeColor="text1"/>
                <w:highlight w:val="yellow"/>
              </w:rPr>
              <w:t xml:space="preserve">Output </w:t>
            </w:r>
            <w:bookmarkStart w:id="0" w:name="_GoBack"/>
            <w:bookmarkEnd w:id="0"/>
          </w:p>
        </w:tc>
      </w:tr>
      <w:tr w:rsidR="003A3F04" w14:paraId="2F3980BB" w14:textId="77777777" w:rsidTr="003A3F04">
        <w:tc>
          <w:tcPr>
            <w:tcW w:w="3192" w:type="dxa"/>
          </w:tcPr>
          <w:p w14:paraId="3FC83CD0" w14:textId="78EDB993" w:rsidR="003A3F04" w:rsidRDefault="00863FC9" w:rsidP="003A3F04">
            <w:pPr>
              <w:pStyle w:val="SourceCode"/>
            </w:pPr>
            <w:r>
              <w:t xml:space="preserve">         </w:t>
            </w:r>
            <w:r w:rsidR="003A3F04">
              <w:t>e is assigned as 1</w:t>
            </w:r>
          </w:p>
        </w:tc>
        <w:tc>
          <w:tcPr>
            <w:tcW w:w="3192" w:type="dxa"/>
          </w:tcPr>
          <w:p w14:paraId="7FD1BAD8" w14:textId="5DC5301A" w:rsidR="003A3F04" w:rsidRDefault="00863FC9" w:rsidP="003A3F04">
            <w:pPr>
              <w:pStyle w:val="SourceCode"/>
            </w:pPr>
            <w:r>
              <w:t xml:space="preserve">                var e = 1;</w:t>
            </w:r>
          </w:p>
        </w:tc>
        <w:tc>
          <w:tcPr>
            <w:tcW w:w="3192" w:type="dxa"/>
          </w:tcPr>
          <w:p w14:paraId="2BF9F505" w14:textId="77777777" w:rsidR="003A3F04" w:rsidRDefault="003A3F04" w:rsidP="003A3F04">
            <w:pPr>
              <w:pStyle w:val="SourceCode"/>
            </w:pPr>
          </w:p>
        </w:tc>
      </w:tr>
      <w:tr w:rsidR="00863FC9" w14:paraId="4F32142E" w14:textId="77777777" w:rsidTr="003A3F04">
        <w:tc>
          <w:tcPr>
            <w:tcW w:w="3192" w:type="dxa"/>
          </w:tcPr>
          <w:p w14:paraId="4C0C5D73" w14:textId="77777777" w:rsidR="00863FC9" w:rsidRDefault="00863FC9" w:rsidP="00863FC9">
            <w:pPr>
              <w:pStyle w:val="SourceCode"/>
            </w:pPr>
          </w:p>
        </w:tc>
        <w:tc>
          <w:tcPr>
            <w:tcW w:w="3192" w:type="dxa"/>
          </w:tcPr>
          <w:p w14:paraId="1169E49D" w14:textId="5824F5C3" w:rsidR="00863FC9" w:rsidRDefault="00863FC9" w:rsidP="00863FC9">
            <w:pPr>
              <w:pStyle w:val="SourceCode"/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>
              <w:rPr>
                <w:rFonts w:ascii="Consolas" w:hAnsi="Consolas"/>
                <w:color w:val="000000" w:themeColor="text1"/>
                <w:sz w:val="22"/>
              </w:rPr>
              <w:t>(e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26741ABA" w14:textId="777EE349" w:rsidR="00863FC9" w:rsidRDefault="00863FC9" w:rsidP="00863FC9">
            <w:pPr>
              <w:pStyle w:val="SourceCode"/>
            </w:pPr>
            <w:r>
              <w:t xml:space="preserve">                           1</w:t>
            </w:r>
          </w:p>
        </w:tc>
      </w:tr>
      <w:tr w:rsidR="00863FC9" w14:paraId="6A9C322E" w14:textId="77777777" w:rsidTr="003A3F04">
        <w:tc>
          <w:tcPr>
            <w:tcW w:w="3192" w:type="dxa"/>
          </w:tcPr>
          <w:p w14:paraId="3D45C54C" w14:textId="66139C1D" w:rsidR="00863FC9" w:rsidRDefault="00863FC9" w:rsidP="00863FC9">
            <w:pPr>
              <w:pStyle w:val="SourceCode"/>
            </w:pPr>
            <w:r>
              <w:t xml:space="preserve">                e = 1 + 1</w:t>
            </w:r>
          </w:p>
          <w:p w14:paraId="55201BD5" w14:textId="77777777" w:rsidR="00863FC9" w:rsidRDefault="00863FC9" w:rsidP="00863FC9">
            <w:pPr>
              <w:pStyle w:val="SourceCode"/>
            </w:pPr>
            <w:r>
              <w:t xml:space="preserve">                e = 2</w:t>
            </w:r>
          </w:p>
          <w:p w14:paraId="4F3D14E8" w14:textId="60D2AEB1" w:rsidR="00863FC9" w:rsidRDefault="00863FC9" w:rsidP="00863FC9">
            <w:pPr>
              <w:pStyle w:val="SourceCode"/>
            </w:pPr>
            <w:r>
              <w:t xml:space="preserve">          e is assigned as 2</w:t>
            </w:r>
          </w:p>
        </w:tc>
        <w:tc>
          <w:tcPr>
            <w:tcW w:w="3192" w:type="dxa"/>
          </w:tcPr>
          <w:p w14:paraId="7557ED35" w14:textId="6001D48F" w:rsidR="00863FC9" w:rsidRDefault="00863FC9" w:rsidP="00863FC9">
            <w:pPr>
              <w:pStyle w:val="SourceCode"/>
            </w:pPr>
            <w:r>
              <w:t xml:space="preserve">                  e = e + 1;</w:t>
            </w:r>
          </w:p>
        </w:tc>
        <w:tc>
          <w:tcPr>
            <w:tcW w:w="3192" w:type="dxa"/>
          </w:tcPr>
          <w:p w14:paraId="4933FDCB" w14:textId="77777777" w:rsidR="00863FC9" w:rsidRDefault="00863FC9" w:rsidP="00863FC9">
            <w:pPr>
              <w:pStyle w:val="SourceCode"/>
            </w:pPr>
          </w:p>
        </w:tc>
      </w:tr>
      <w:tr w:rsidR="00863FC9" w14:paraId="6C7D12DE" w14:textId="77777777" w:rsidTr="003A3F04">
        <w:tc>
          <w:tcPr>
            <w:tcW w:w="3192" w:type="dxa"/>
          </w:tcPr>
          <w:p w14:paraId="053DFBF6" w14:textId="77777777" w:rsidR="00863FC9" w:rsidRDefault="00863FC9" w:rsidP="00863FC9">
            <w:pPr>
              <w:pStyle w:val="SourceCode"/>
            </w:pPr>
          </w:p>
        </w:tc>
        <w:tc>
          <w:tcPr>
            <w:tcW w:w="3192" w:type="dxa"/>
          </w:tcPr>
          <w:p w14:paraId="35F7B966" w14:textId="6E8EFE1E" w:rsidR="00863FC9" w:rsidRDefault="00863FC9" w:rsidP="00863FC9">
            <w:pPr>
              <w:pStyle w:val="SourceCode"/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>
              <w:rPr>
                <w:rFonts w:ascii="Consolas" w:hAnsi="Consolas"/>
                <w:color w:val="000000" w:themeColor="text1"/>
                <w:sz w:val="22"/>
              </w:rPr>
              <w:t>(e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7B905E42" w14:textId="030416C5" w:rsidR="00863FC9" w:rsidRDefault="00863FC9" w:rsidP="00863FC9">
            <w:pPr>
              <w:pStyle w:val="SourceCode"/>
            </w:pPr>
            <w:r>
              <w:t xml:space="preserve">                           2</w:t>
            </w:r>
          </w:p>
        </w:tc>
      </w:tr>
      <w:tr w:rsidR="00863FC9" w14:paraId="20B67127" w14:textId="77777777" w:rsidTr="003A3F04">
        <w:tc>
          <w:tcPr>
            <w:tcW w:w="3192" w:type="dxa"/>
          </w:tcPr>
          <w:p w14:paraId="1549C975" w14:textId="395977C5" w:rsidR="00863FC9" w:rsidRDefault="00863FC9" w:rsidP="00863FC9">
            <w:pPr>
              <w:pStyle w:val="SourceCode"/>
            </w:pPr>
            <w:r>
              <w:t xml:space="preserve">         e is assigned as 10</w:t>
            </w:r>
          </w:p>
        </w:tc>
        <w:tc>
          <w:tcPr>
            <w:tcW w:w="3192" w:type="dxa"/>
          </w:tcPr>
          <w:p w14:paraId="4AC25C41" w14:textId="7B4133A0" w:rsidR="00863FC9" w:rsidRDefault="00863FC9" w:rsidP="00863FC9">
            <w:pPr>
              <w:pStyle w:val="SourceCode"/>
            </w:pPr>
            <w:r>
              <w:t xml:space="preserve">               var e = 10;</w:t>
            </w:r>
          </w:p>
        </w:tc>
        <w:tc>
          <w:tcPr>
            <w:tcW w:w="3192" w:type="dxa"/>
          </w:tcPr>
          <w:p w14:paraId="1D59FFC9" w14:textId="77777777" w:rsidR="00863FC9" w:rsidRDefault="00863FC9" w:rsidP="00863FC9">
            <w:pPr>
              <w:pStyle w:val="SourceCode"/>
            </w:pPr>
          </w:p>
        </w:tc>
      </w:tr>
      <w:tr w:rsidR="00863FC9" w14:paraId="157F88FC" w14:textId="77777777" w:rsidTr="003A3F04">
        <w:tc>
          <w:tcPr>
            <w:tcW w:w="3192" w:type="dxa"/>
          </w:tcPr>
          <w:p w14:paraId="121FA250" w14:textId="77777777" w:rsidR="00863FC9" w:rsidRDefault="00863FC9" w:rsidP="00863FC9">
            <w:pPr>
              <w:pStyle w:val="SourceCode"/>
            </w:pPr>
          </w:p>
        </w:tc>
        <w:tc>
          <w:tcPr>
            <w:tcW w:w="3192" w:type="dxa"/>
          </w:tcPr>
          <w:p w14:paraId="62A292EE" w14:textId="39639501" w:rsidR="00863FC9" w:rsidRDefault="00863FC9" w:rsidP="00863FC9">
            <w:pPr>
              <w:pStyle w:val="SourceCode"/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>
              <w:rPr>
                <w:rFonts w:ascii="Consolas" w:hAnsi="Consolas"/>
                <w:color w:val="000000" w:themeColor="text1"/>
                <w:sz w:val="22"/>
              </w:rPr>
              <w:t>(e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11EB9353" w14:textId="1D9E9BE2" w:rsidR="00863FC9" w:rsidRDefault="00863FC9" w:rsidP="00863FC9">
            <w:pPr>
              <w:pStyle w:val="SourceCode"/>
            </w:pPr>
            <w:r>
              <w:t xml:space="preserve">                          10</w:t>
            </w:r>
          </w:p>
        </w:tc>
      </w:tr>
      <w:tr w:rsidR="00863FC9" w14:paraId="4D6FD548" w14:textId="77777777" w:rsidTr="003A3F04">
        <w:tc>
          <w:tcPr>
            <w:tcW w:w="3192" w:type="dxa"/>
          </w:tcPr>
          <w:p w14:paraId="4FEF945B" w14:textId="77777777" w:rsidR="00863FC9" w:rsidRDefault="00863FC9" w:rsidP="00863FC9">
            <w:pPr>
              <w:pStyle w:val="SourceCode"/>
            </w:pPr>
            <w:r>
              <w:t xml:space="preserve">                 e = 10 * 2</w:t>
            </w:r>
          </w:p>
          <w:p w14:paraId="092D8CDC" w14:textId="77777777" w:rsidR="00863FC9" w:rsidRDefault="00863FC9" w:rsidP="00863FC9">
            <w:pPr>
              <w:pStyle w:val="SourceCode"/>
            </w:pPr>
            <w:r>
              <w:t xml:space="preserve">                 e = 20</w:t>
            </w:r>
          </w:p>
          <w:p w14:paraId="18AD46A4" w14:textId="257AC5C5" w:rsidR="00863FC9" w:rsidRDefault="00863FC9" w:rsidP="00863FC9">
            <w:pPr>
              <w:pStyle w:val="SourceCode"/>
            </w:pPr>
            <w:r>
              <w:t xml:space="preserve">        e is assigned as 20</w:t>
            </w:r>
          </w:p>
        </w:tc>
        <w:tc>
          <w:tcPr>
            <w:tcW w:w="3192" w:type="dxa"/>
          </w:tcPr>
          <w:p w14:paraId="4A7BC696" w14:textId="145A1A05" w:rsidR="00863FC9" w:rsidRPr="003A3F04" w:rsidRDefault="00863FC9" w:rsidP="00863FC9">
            <w:pPr>
              <w:pStyle w:val="SourceCode"/>
              <w:rPr>
                <w:rFonts w:ascii="Consolas" w:hAnsi="Consolas"/>
                <w:color w:val="000000" w:themeColor="text1"/>
                <w:sz w:val="22"/>
              </w:rPr>
            </w:pPr>
            <w:r>
              <w:rPr>
                <w:rFonts w:ascii="Consolas" w:hAnsi="Consolas"/>
                <w:color w:val="000000" w:themeColor="text1"/>
                <w:sz w:val="22"/>
              </w:rPr>
              <w:t xml:space="preserve">       e = e * 2;</w:t>
            </w:r>
          </w:p>
        </w:tc>
        <w:tc>
          <w:tcPr>
            <w:tcW w:w="3192" w:type="dxa"/>
          </w:tcPr>
          <w:p w14:paraId="097E4D80" w14:textId="77777777" w:rsidR="00863FC9" w:rsidRDefault="00863FC9" w:rsidP="00863FC9">
            <w:pPr>
              <w:pStyle w:val="SourceCode"/>
            </w:pPr>
          </w:p>
        </w:tc>
      </w:tr>
      <w:tr w:rsidR="00863FC9" w14:paraId="2908C12C" w14:textId="77777777" w:rsidTr="003A3F04">
        <w:tc>
          <w:tcPr>
            <w:tcW w:w="3192" w:type="dxa"/>
          </w:tcPr>
          <w:p w14:paraId="58B6D701" w14:textId="77777777" w:rsidR="00863FC9" w:rsidRDefault="00863FC9" w:rsidP="00863FC9">
            <w:pPr>
              <w:pStyle w:val="SourceCode"/>
            </w:pPr>
          </w:p>
        </w:tc>
        <w:tc>
          <w:tcPr>
            <w:tcW w:w="3192" w:type="dxa"/>
          </w:tcPr>
          <w:p w14:paraId="796328B0" w14:textId="457B0542" w:rsidR="00863FC9" w:rsidRDefault="00863FC9" w:rsidP="00863FC9">
            <w:pPr>
              <w:pStyle w:val="SourceCode"/>
            </w:pPr>
            <w:r w:rsidRPr="003A3F04">
              <w:rPr>
                <w:rFonts w:ascii="Consolas" w:hAnsi="Consolas"/>
                <w:color w:val="000000" w:themeColor="text1"/>
                <w:sz w:val="22"/>
              </w:rPr>
              <w:t xml:space="preserve">    console.log</w:t>
            </w:r>
            <w:r>
              <w:rPr>
                <w:rFonts w:ascii="Consolas" w:hAnsi="Consolas"/>
                <w:color w:val="000000" w:themeColor="text1"/>
                <w:sz w:val="22"/>
              </w:rPr>
              <w:t>(e</w:t>
            </w:r>
            <w:r w:rsidRPr="003A3F04">
              <w:rPr>
                <w:rFonts w:ascii="Consolas" w:hAnsi="Consolas"/>
                <w:color w:val="000000" w:themeColor="text1"/>
                <w:sz w:val="22"/>
              </w:rPr>
              <w:t>);</w:t>
            </w:r>
          </w:p>
        </w:tc>
        <w:tc>
          <w:tcPr>
            <w:tcW w:w="3192" w:type="dxa"/>
          </w:tcPr>
          <w:p w14:paraId="6C1CD448" w14:textId="74FEB140" w:rsidR="00863FC9" w:rsidRDefault="00863FC9" w:rsidP="00863FC9">
            <w:pPr>
              <w:pStyle w:val="SourceCode"/>
            </w:pPr>
            <w:r>
              <w:t xml:space="preserve">                          20</w:t>
            </w:r>
          </w:p>
        </w:tc>
      </w:tr>
    </w:tbl>
    <w:p w14:paraId="132AC58D" w14:textId="77777777" w:rsidR="003A3F04" w:rsidRDefault="003A3F04">
      <w:pPr>
        <w:pStyle w:val="SourceCode"/>
      </w:pPr>
    </w:p>
    <w:sectPr w:rsidR="003A3F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9B8FD2" w14:textId="77777777" w:rsidR="00FA3913" w:rsidRDefault="00FA3913">
      <w:pPr>
        <w:spacing w:after="0"/>
      </w:pPr>
      <w:r>
        <w:separator/>
      </w:r>
    </w:p>
  </w:endnote>
  <w:endnote w:type="continuationSeparator" w:id="0">
    <w:p w14:paraId="55A0F098" w14:textId="77777777" w:rsidR="00FA3913" w:rsidRDefault="00FA39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D5D50D" w14:textId="77777777" w:rsidR="00FA3913" w:rsidRDefault="00FA3913">
      <w:r>
        <w:separator/>
      </w:r>
    </w:p>
  </w:footnote>
  <w:footnote w:type="continuationSeparator" w:id="0">
    <w:p w14:paraId="741548CF" w14:textId="77777777" w:rsidR="00FA3913" w:rsidRDefault="00FA3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5CF4"/>
    <w:rsid w:val="00247413"/>
    <w:rsid w:val="002758AB"/>
    <w:rsid w:val="002C7FC5"/>
    <w:rsid w:val="002F1210"/>
    <w:rsid w:val="00376ECF"/>
    <w:rsid w:val="003A3F04"/>
    <w:rsid w:val="00457E9B"/>
    <w:rsid w:val="00863FC9"/>
    <w:rsid w:val="009F4E41"/>
    <w:rsid w:val="00BB4B17"/>
    <w:rsid w:val="00E561B6"/>
    <w:rsid w:val="00F05EE3"/>
    <w:rsid w:val="00F45CF4"/>
    <w:rsid w:val="00FA39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561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2</cp:revision>
  <dcterms:created xsi:type="dcterms:W3CDTF">2024-11-29T18:22:00Z</dcterms:created>
  <dcterms:modified xsi:type="dcterms:W3CDTF">2024-11-29T18:22:00Z</dcterms:modified>
</cp:coreProperties>
</file>